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15</w:t>
      </w:r>
      <w:r>
        <w:t xml:space="preserve"> </w:t>
      </w:r>
      <w:r>
        <w:t xml:space="preserve">06:12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7cf0fe1cfa4a17444e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15T06:12:58Z</dcterms:created>
  <dcterms:modified xsi:type="dcterms:W3CDTF">2024-07-15T06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15 06:12:51</vt:lpwstr>
  </property>
</Properties>
</file>